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433EC" w14:textId="252D0377" w:rsidR="00D8548B" w:rsidRPr="000A4C18" w:rsidRDefault="00D8548B" w:rsidP="00CE3E6C">
      <w:pPr>
        <w:pStyle w:val="Title"/>
        <w:spacing w:line="240" w:lineRule="auto"/>
      </w:pPr>
      <w:r w:rsidRPr="000A4C18">
        <w:t>CENTRAL UNIVERSITY OF PUNJAB, BATHINDA</w:t>
      </w:r>
    </w:p>
    <w:p w14:paraId="7BA8A552" w14:textId="77777777" w:rsidR="00D8548B" w:rsidRPr="000A4C18" w:rsidRDefault="00D8548B" w:rsidP="00CE3E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color w:val="00B050"/>
          <w:sz w:val="28"/>
          <w:szCs w:val="28"/>
        </w:rPr>
      </w:pPr>
      <w:r w:rsidRPr="000A4C18">
        <w:rPr>
          <w:rFonts w:asciiTheme="majorBidi" w:hAnsiTheme="majorBidi" w:cstheme="majorBidi"/>
          <w:b/>
          <w:bCs/>
          <w:color w:val="00B050"/>
          <w:sz w:val="28"/>
          <w:szCs w:val="28"/>
        </w:rPr>
        <w:t>(Established vide Act No. 25 (2009) of Parliament)</w:t>
      </w:r>
    </w:p>
    <w:p w14:paraId="0FDB2AA9" w14:textId="1EE837A1" w:rsidR="00D8548B" w:rsidRPr="000A4C18" w:rsidRDefault="0017431C" w:rsidP="00CE3E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00B050"/>
          <w:sz w:val="28"/>
          <w:szCs w:val="28"/>
        </w:rPr>
      </w:pPr>
      <w:r w:rsidRPr="000A4C18">
        <w:rPr>
          <w:rFonts w:asciiTheme="majorBidi" w:hAnsiTheme="majorBidi" w:cstheme="majorBidi"/>
          <w:b/>
          <w:bCs/>
          <w:color w:val="00B050"/>
          <w:sz w:val="28"/>
          <w:szCs w:val="28"/>
        </w:rPr>
        <w:t xml:space="preserve">Advt. No: Pro- 162 </w:t>
      </w:r>
      <w:r w:rsidR="00C52A7B" w:rsidRPr="000A4C18">
        <w:rPr>
          <w:rFonts w:asciiTheme="majorBidi" w:hAnsiTheme="majorBidi" w:cstheme="majorBidi"/>
          <w:b/>
          <w:bCs/>
          <w:color w:val="00B050"/>
          <w:sz w:val="28"/>
          <w:szCs w:val="28"/>
        </w:rPr>
        <w:t>(2022).</w:t>
      </w:r>
    </w:p>
    <w:tbl>
      <w:tblPr>
        <w:tblW w:w="10360" w:type="dxa"/>
        <w:tblInd w:w="-7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8"/>
        <w:gridCol w:w="8292"/>
      </w:tblGrid>
      <w:tr w:rsidR="00C20F34" w:rsidRPr="00C20F34" w14:paraId="122FF040" w14:textId="77777777" w:rsidTr="00A90A0F">
        <w:trPr>
          <w:trHeight w:val="102"/>
        </w:trPr>
        <w:tc>
          <w:tcPr>
            <w:tcW w:w="2068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14:paraId="66005036" w14:textId="77777777" w:rsidR="00D8548B" w:rsidRPr="00C20F34" w:rsidRDefault="00D8548B" w:rsidP="00E92015">
            <w:pPr>
              <w:widowControl w:val="0"/>
              <w:autoSpaceDE w:val="0"/>
              <w:autoSpaceDN w:val="0"/>
              <w:adjustRightInd w:val="0"/>
              <w:spacing w:after="0"/>
              <w:ind w:firstLine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8292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14:paraId="35121803" w14:textId="77777777" w:rsidR="00D8548B" w:rsidRPr="00C20F34" w:rsidRDefault="00D8548B" w:rsidP="00E92015">
            <w:pPr>
              <w:widowControl w:val="0"/>
              <w:autoSpaceDE w:val="0"/>
              <w:autoSpaceDN w:val="0"/>
              <w:adjustRightInd w:val="0"/>
              <w:spacing w:after="0"/>
              <w:ind w:firstLine="0"/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</w:pPr>
          </w:p>
        </w:tc>
      </w:tr>
      <w:tr w:rsidR="00C20F34" w:rsidRPr="00C20F34" w14:paraId="7D838511" w14:textId="77777777" w:rsidTr="00A90A0F">
        <w:trPr>
          <w:trHeight w:val="1258"/>
        </w:trPr>
        <w:tc>
          <w:tcPr>
            <w:tcW w:w="2068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14:paraId="542093D3" w14:textId="7E36C4EE" w:rsidR="00D8548B" w:rsidRPr="00C20F34" w:rsidRDefault="00D8548B" w:rsidP="00DF3BAA">
            <w:pPr>
              <w:pStyle w:val="Heading1"/>
              <w:rPr>
                <w:color w:val="000000" w:themeColor="text1"/>
              </w:rPr>
            </w:pPr>
            <w:r w:rsidRPr="00C20F34">
              <w:rPr>
                <w:color w:val="000000" w:themeColor="text1"/>
              </w:rPr>
              <w:t>Projects Title</w:t>
            </w:r>
          </w:p>
        </w:tc>
        <w:tc>
          <w:tcPr>
            <w:tcW w:w="8292" w:type="dxa"/>
            <w:tcBorders>
              <w:top w:val="nil"/>
              <w:left w:val="nil"/>
              <w:right w:val="single" w:sz="8" w:space="0" w:color="00000A"/>
            </w:tcBorders>
          </w:tcPr>
          <w:p w14:paraId="2FBD7F97" w14:textId="7D04D620" w:rsidR="00533E11" w:rsidRDefault="00CB17C9" w:rsidP="00C40F0E">
            <w:pPr>
              <w:pStyle w:val="Block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“Reshaping of the Asian Power Dynamics:</w:t>
            </w:r>
            <w:r w:rsidR="00E755F6">
              <w:rPr>
                <w:color w:val="000000" w:themeColor="text1"/>
              </w:rPr>
              <w:t xml:space="preserve"> An Anal</w:t>
            </w:r>
            <w:r w:rsidR="005D484F">
              <w:rPr>
                <w:color w:val="000000" w:themeColor="text1"/>
              </w:rPr>
              <w:t>ysis of Russo-Pak Rapprochement”</w:t>
            </w:r>
          </w:p>
          <w:p w14:paraId="079E135D" w14:textId="77777777" w:rsidR="00CB17C9" w:rsidRDefault="00CB17C9" w:rsidP="00C40F0E">
            <w:pPr>
              <w:pStyle w:val="BlockText"/>
              <w:rPr>
                <w:color w:val="000000" w:themeColor="text1"/>
              </w:rPr>
            </w:pPr>
          </w:p>
          <w:p w14:paraId="13D49AC6" w14:textId="44565B4C" w:rsidR="00533E11" w:rsidRPr="00533E11" w:rsidRDefault="00533E11" w:rsidP="00C40F0E">
            <w:pPr>
              <w:pStyle w:val="BlockText"/>
              <w:rPr>
                <w:b w:val="0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 xml:space="preserve">Funding Agency: </w:t>
            </w:r>
            <w:r w:rsidR="00CB17C9">
              <w:rPr>
                <w:b w:val="0"/>
                <w:bCs/>
                <w:color w:val="000000" w:themeColor="text1"/>
              </w:rPr>
              <w:t>ICSSR</w:t>
            </w:r>
            <w:r w:rsidRPr="00533E11">
              <w:rPr>
                <w:b w:val="0"/>
                <w:bCs/>
                <w:color w:val="000000" w:themeColor="text1"/>
              </w:rPr>
              <w:t xml:space="preserve"> Delhi.</w:t>
            </w:r>
          </w:p>
          <w:p w14:paraId="7DCBB22A" w14:textId="77777777" w:rsidR="00095BA1" w:rsidRPr="00C20F34" w:rsidRDefault="00095BA1" w:rsidP="003512CC">
            <w:pPr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jc w:val="left"/>
              <w:rPr>
                <w:rFonts w:asciiTheme="majorBidi" w:eastAsia="Times New Roman" w:hAnsiTheme="majorBidi" w:cstheme="majorBidi"/>
                <w:b/>
                <w:color w:val="000000" w:themeColor="text1"/>
                <w:sz w:val="14"/>
                <w:szCs w:val="14"/>
                <w:shd w:val="clear" w:color="auto" w:fill="FBFBFF"/>
                <w:lang w:val="en-US"/>
              </w:rPr>
            </w:pPr>
          </w:p>
          <w:p w14:paraId="4CE68D58" w14:textId="66484976" w:rsidR="00322019" w:rsidRPr="00C20F34" w:rsidRDefault="005A25E7" w:rsidP="003512CC">
            <w:pPr>
              <w:spacing w:after="0"/>
              <w:ind w:left="112" w:right="170" w:firstLine="0"/>
              <w:rPr>
                <w:rFonts w:asciiTheme="majorBidi" w:hAnsiTheme="majorBidi" w:cstheme="majorBidi"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</w:rPr>
              <w:t>Project Director</w:t>
            </w:r>
            <w:r w:rsidR="001F2405" w:rsidRPr="00C20F34">
              <w:rPr>
                <w:rFonts w:asciiTheme="majorBidi" w:hAnsiTheme="majorBidi" w:cstheme="majorBidi"/>
                <w:bCs/>
                <w:color w:val="000000" w:themeColor="text1"/>
              </w:rPr>
              <w:t xml:space="preserve">: </w:t>
            </w:r>
          </w:p>
          <w:p w14:paraId="000BB6F2" w14:textId="2C6ABC09" w:rsidR="00017435" w:rsidRPr="00C20F34" w:rsidRDefault="005A25E7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  <w:t xml:space="preserve">Dr. </w:t>
            </w:r>
            <w:r w:rsidR="00CB17C9"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  <w:t>Nishtha Kaushiki</w:t>
            </w:r>
          </w:p>
          <w:p w14:paraId="6B415364" w14:textId="77777777" w:rsidR="00CB17C9" w:rsidRDefault="00533E11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Assistant Professor, </w:t>
            </w:r>
          </w:p>
          <w:p w14:paraId="6107C89A" w14:textId="2B0E0EA4" w:rsidR="00533E11" w:rsidRDefault="001F2405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Department </w:t>
            </w:r>
            <w:r w:rsidR="00CB17C9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of South and Central Asian Studies</w:t>
            </w:r>
          </w:p>
          <w:p w14:paraId="251777C7" w14:textId="02A7B303" w:rsidR="00B13AD8" w:rsidRPr="00C20F34" w:rsidRDefault="00960A3E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Central University of Punjab, </w:t>
            </w:r>
          </w:p>
          <w:p w14:paraId="30F336A1" w14:textId="105AE3C3" w:rsidR="00D8548B" w:rsidRPr="00C20F34" w:rsidRDefault="00960A3E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Village Ghudda, Bathinda, PUNJAB-151401</w:t>
            </w:r>
          </w:p>
        </w:tc>
      </w:tr>
      <w:tr w:rsidR="00C20F34" w:rsidRPr="00C20F34" w14:paraId="46633100" w14:textId="77777777" w:rsidTr="00A90A0F">
        <w:trPr>
          <w:trHeight w:val="410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3994E16D" w14:textId="0F6C236F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Project dur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1F98DD01" w14:textId="17E3B9AE" w:rsidR="00D8548B" w:rsidRPr="00C20F34" w:rsidRDefault="005A25E7" w:rsidP="003512CC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2 Months</w:t>
            </w:r>
          </w:p>
        </w:tc>
      </w:tr>
      <w:tr w:rsidR="00C20F34" w:rsidRPr="00C20F34" w14:paraId="63E1181F" w14:textId="77777777" w:rsidTr="00A90A0F">
        <w:trPr>
          <w:trHeight w:val="23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665BAB55" w14:textId="77777777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. of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65C8D004" w14:textId="09BAA03E" w:rsidR="00D8548B" w:rsidRPr="00C20F34" w:rsidRDefault="00D8548B" w:rsidP="003512CC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</w:rPr>
              <w:t>01</w:t>
            </w:r>
          </w:p>
        </w:tc>
      </w:tr>
      <w:tr w:rsidR="00C20F34" w:rsidRPr="00C20F34" w14:paraId="63D4FC6F" w14:textId="77777777" w:rsidTr="00A90A0F">
        <w:trPr>
          <w:trHeight w:val="47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4D6741F7" w14:textId="77777777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ame of the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0D5A7F5E" w14:textId="6A13A9AB" w:rsidR="00D8548B" w:rsidRPr="00C20F34" w:rsidRDefault="005A25E7" w:rsidP="007E697D">
            <w:pPr>
              <w:shd w:val="clear" w:color="auto" w:fill="FFFFFF"/>
              <w:spacing w:after="0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Research Assistant</w:t>
            </w:r>
            <w:r w:rsidR="00560B4A" w:rsidRPr="00C20F3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2045F4">
              <w:rPr>
                <w:rFonts w:asciiTheme="majorBidi" w:hAnsiTheme="majorBidi" w:cstheme="majorBidi"/>
                <w:color w:val="000000" w:themeColor="text1"/>
              </w:rPr>
              <w:t>(Full Time)</w:t>
            </w:r>
          </w:p>
        </w:tc>
      </w:tr>
      <w:tr w:rsidR="00C20F34" w:rsidRPr="00C20F34" w14:paraId="4CBF9A15" w14:textId="77777777" w:rsidTr="00A90A0F">
        <w:trPr>
          <w:trHeight w:val="47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53602AFC" w14:textId="6379B9EA" w:rsidR="00E22B60" w:rsidRPr="00C20F34" w:rsidRDefault="00E22B60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Engagement Period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B5DE8FA" w14:textId="54BB8A34" w:rsidR="00E22B60" w:rsidRPr="00C20F34" w:rsidRDefault="00E22B60" w:rsidP="00D46DC4">
            <w:pPr>
              <w:shd w:val="clear" w:color="auto" w:fill="FFFFFF"/>
              <w:spacing w:after="0" w:line="240" w:lineRule="auto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Initially for a period of </w:t>
            </w:r>
            <w:r w:rsidR="00CB17C9">
              <w:rPr>
                <w:rFonts w:asciiTheme="majorBidi" w:hAnsiTheme="majorBidi" w:cstheme="majorBidi"/>
                <w:color w:val="000000" w:themeColor="text1"/>
              </w:rPr>
              <w:t>three</w:t>
            </w:r>
            <w:r w:rsidR="005A25E7">
              <w:rPr>
                <w:rFonts w:asciiTheme="majorBidi" w:hAnsiTheme="majorBidi" w:cstheme="majorBidi"/>
                <w:color w:val="000000" w:themeColor="text1"/>
              </w:rPr>
              <w:t xml:space="preserve"> Months</w:t>
            </w:r>
            <w:r w:rsidR="00D46DC4">
              <w:rPr>
                <w:rFonts w:asciiTheme="majorBidi" w:hAnsiTheme="majorBidi" w:cstheme="majorBidi"/>
                <w:color w:val="000000" w:themeColor="text1"/>
              </w:rPr>
              <w:t>. F</w:t>
            </w: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urther </w:t>
            </w:r>
            <w:r w:rsidR="00355568" w:rsidRPr="00355568">
              <w:rPr>
                <w:rFonts w:asciiTheme="majorBidi" w:hAnsiTheme="majorBidi" w:cstheme="majorBidi"/>
                <w:color w:val="000000" w:themeColor="text1"/>
              </w:rPr>
              <w:t>extendable</w:t>
            </w:r>
            <w:r w:rsidR="00CB17C9">
              <w:rPr>
                <w:rFonts w:asciiTheme="majorBidi" w:hAnsiTheme="majorBidi" w:cstheme="majorBidi"/>
                <w:color w:val="000000" w:themeColor="text1"/>
              </w:rPr>
              <w:t xml:space="preserve"> for a period of three months</w:t>
            </w:r>
            <w:r w:rsidR="00355568" w:rsidRPr="00355568">
              <w:rPr>
                <w:rFonts w:asciiTheme="majorBidi" w:hAnsiTheme="majorBidi" w:cstheme="majorBidi"/>
                <w:color w:val="000000" w:themeColor="text1"/>
              </w:rPr>
              <w:t xml:space="preserve"> based on the performance and availability of the funds. The position is purely temporary and coterminous with the completion of the project period.</w:t>
            </w:r>
          </w:p>
        </w:tc>
      </w:tr>
      <w:tr w:rsidR="00C20F34" w:rsidRPr="00C20F34" w14:paraId="61F8F582" w14:textId="77777777" w:rsidTr="005A25E7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CE50C81" w14:textId="77777777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ge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A1DBD6D" w14:textId="6AF9C1D3" w:rsidR="00D8548B" w:rsidRPr="00C20F34" w:rsidRDefault="005A25E7" w:rsidP="004B06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Maximum age limit is 35 Years</w:t>
            </w:r>
          </w:p>
        </w:tc>
      </w:tr>
      <w:tr w:rsidR="00C20F34" w:rsidRPr="00C20F34" w14:paraId="3B60EE5A" w14:textId="77777777" w:rsidTr="00A90A0F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26EF6042" w14:textId="706E394D" w:rsidR="00D8548B" w:rsidRPr="00C20F34" w:rsidRDefault="00C52A7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Remuneration 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84C8A42" w14:textId="48C6D4B2" w:rsidR="00E877E3" w:rsidRPr="00C20F34" w:rsidRDefault="004077BE" w:rsidP="00C52A7B">
            <w:pPr>
              <w:pStyle w:val="Default"/>
              <w:spacing w:line="276" w:lineRule="auto"/>
              <w:ind w:left="112" w:right="17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Rs </w:t>
            </w:r>
            <w:r w:rsidR="00C52A7B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16</w:t>
            </w:r>
            <w:r w:rsidR="000F6D2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,000/- per month</w:t>
            </w:r>
            <w:r w:rsidR="00B86A21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(Consolidated)</w:t>
            </w:r>
          </w:p>
        </w:tc>
      </w:tr>
      <w:tr w:rsidR="00C20F34" w:rsidRPr="00C20F34" w14:paraId="4F9B7D86" w14:textId="77777777" w:rsidTr="00B560E5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08F5596C" w14:textId="52026D46" w:rsidR="00D8548B" w:rsidRPr="00C20F34" w:rsidRDefault="00D8548B" w:rsidP="001B20C6">
            <w:pPr>
              <w:pStyle w:val="Default"/>
              <w:spacing w:line="276" w:lineRule="auto"/>
              <w:ind w:left="11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>Essential Qualific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  <w:vAlign w:val="center"/>
          </w:tcPr>
          <w:p w14:paraId="4774317E" w14:textId="3198E558" w:rsidR="002C2FFD" w:rsidRPr="001B20C6" w:rsidRDefault="00C52A7B" w:rsidP="00B560E5">
            <w:pPr>
              <w:pStyle w:val="BodyText"/>
              <w:ind w:left="112" w:right="170"/>
              <w:jc w:val="left"/>
              <w:rPr>
                <w:color w:val="000000" w:themeColor="text1"/>
                <w:sz w:val="22"/>
                <w:szCs w:val="22"/>
              </w:rPr>
            </w:pPr>
            <w:r w:rsidRPr="00D46DC4">
              <w:rPr>
                <w:rFonts w:ascii="open_sansregular" w:hAnsi="open_sansregular"/>
                <w:color w:val="000000" w:themeColor="text1"/>
                <w:sz w:val="21"/>
                <w:szCs w:val="21"/>
                <w:shd w:val="clear" w:color="auto" w:fill="FFFFFF"/>
              </w:rPr>
              <w:t>Ph.D./M.Phil./ Post graduate in social science discipline with minimum 55%.</w:t>
            </w:r>
          </w:p>
        </w:tc>
      </w:tr>
      <w:tr w:rsidR="00C20F34" w:rsidRPr="00C20F34" w14:paraId="77697F42" w14:textId="77777777" w:rsidTr="00B560E5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1B2B53DA" w14:textId="77777777" w:rsidR="00D8548B" w:rsidRPr="00C20F34" w:rsidRDefault="00D8548B" w:rsidP="00DF3BAA">
            <w:pPr>
              <w:pStyle w:val="Default"/>
              <w:spacing w:line="276" w:lineRule="auto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C20F34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>Desirable Qualific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  <w:vAlign w:val="center"/>
          </w:tcPr>
          <w:p w14:paraId="743A30A7" w14:textId="59609D90" w:rsidR="00D8548B" w:rsidRPr="00C20F34" w:rsidRDefault="00171EB3" w:rsidP="00B560E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The candidate with relevant r</w:t>
            </w:r>
            <w:bookmarkStart w:id="0" w:name="_GoBack"/>
            <w:bookmarkEnd w:id="0"/>
            <w:r>
              <w:rPr>
                <w:rFonts w:asciiTheme="majorBidi" w:hAnsiTheme="majorBidi" w:cstheme="majorBidi"/>
                <w:color w:val="000000" w:themeColor="text1"/>
              </w:rPr>
              <w:t xml:space="preserve">esearch experience </w:t>
            </w:r>
            <w:r w:rsidR="008F7B89">
              <w:rPr>
                <w:rFonts w:asciiTheme="majorBidi" w:hAnsiTheme="majorBidi" w:cstheme="majorBidi"/>
                <w:color w:val="000000" w:themeColor="text1"/>
              </w:rPr>
              <w:t xml:space="preserve">and </w:t>
            </w:r>
            <w:r>
              <w:rPr>
                <w:rFonts w:asciiTheme="majorBidi" w:hAnsiTheme="majorBidi" w:cstheme="majorBidi"/>
                <w:color w:val="000000" w:themeColor="text1"/>
              </w:rPr>
              <w:t>will be preferred.</w:t>
            </w:r>
          </w:p>
        </w:tc>
      </w:tr>
      <w:tr w:rsidR="00C20F34" w:rsidRPr="00C20F34" w14:paraId="5D94266D" w14:textId="77777777" w:rsidTr="00A90A0F">
        <w:trPr>
          <w:trHeight w:val="259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25440C47" w14:textId="5903091F" w:rsidR="000D3936" w:rsidRPr="00C20F34" w:rsidRDefault="000D3936" w:rsidP="00DF3BAA">
            <w:pPr>
              <w:pStyle w:val="Default"/>
              <w:spacing w:line="276" w:lineRule="auto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C20F34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 xml:space="preserve">Last Date 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3E97B8AA" w14:textId="442E9153" w:rsidR="000D3936" w:rsidRPr="00C20F34" w:rsidRDefault="00464037" w:rsidP="00A02D9B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0</w:t>
            </w:r>
            <w:r w:rsidR="00A02D9B">
              <w:rPr>
                <w:rFonts w:asciiTheme="majorBidi" w:hAnsiTheme="majorBidi" w:cstheme="majorBidi"/>
                <w:color w:val="000000" w:themeColor="text1"/>
              </w:rPr>
              <w:t>9</w:t>
            </w:r>
            <w:r w:rsidR="000D3936" w:rsidRPr="00C20F34">
              <w:rPr>
                <w:rFonts w:asciiTheme="majorBidi" w:hAnsiTheme="majorBidi" w:cstheme="majorBidi"/>
                <w:color w:val="000000" w:themeColor="text1"/>
              </w:rPr>
              <w:t>.</w:t>
            </w:r>
            <w:r w:rsidR="006F4CB4" w:rsidRPr="00C20F34">
              <w:rPr>
                <w:rFonts w:asciiTheme="majorBidi" w:hAnsiTheme="majorBidi" w:cstheme="majorBidi"/>
                <w:color w:val="000000" w:themeColor="text1"/>
              </w:rPr>
              <w:t>0</w:t>
            </w:r>
            <w:r w:rsidR="00CB17C9">
              <w:rPr>
                <w:rFonts w:asciiTheme="majorBidi" w:hAnsiTheme="majorBidi" w:cstheme="majorBidi"/>
                <w:color w:val="000000" w:themeColor="text1"/>
              </w:rPr>
              <w:t>6</w:t>
            </w:r>
            <w:r w:rsidR="00C36430" w:rsidRPr="00C20F34">
              <w:rPr>
                <w:rFonts w:asciiTheme="majorBidi" w:hAnsiTheme="majorBidi" w:cstheme="majorBidi"/>
                <w:color w:val="000000" w:themeColor="text1"/>
              </w:rPr>
              <w:t>.2022</w:t>
            </w:r>
          </w:p>
        </w:tc>
      </w:tr>
      <w:tr w:rsidR="00C20F34" w:rsidRPr="00C20F34" w14:paraId="23AAFF99" w14:textId="77777777" w:rsidTr="00A90A0F">
        <w:trPr>
          <w:trHeight w:val="52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1793072E" w14:textId="183CB103" w:rsidR="000D3936" w:rsidRPr="00C20F34" w:rsidRDefault="000D3936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Date of Interview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E87328B" w14:textId="2099A7EC" w:rsidR="000D3936" w:rsidRPr="00C20F34" w:rsidRDefault="00A02D9B" w:rsidP="00A02D9B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3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.</w:t>
            </w:r>
            <w:r w:rsidR="00C36430" w:rsidRPr="00C20F34">
              <w:rPr>
                <w:rFonts w:asciiTheme="majorBidi" w:hAnsiTheme="majorBidi" w:cstheme="majorBidi"/>
                <w:color w:val="000000" w:themeColor="text1"/>
              </w:rPr>
              <w:t>0</w:t>
            </w:r>
            <w:r w:rsidR="00CB17C9">
              <w:rPr>
                <w:rFonts w:asciiTheme="majorBidi" w:hAnsiTheme="majorBidi" w:cstheme="majorBidi"/>
                <w:color w:val="000000" w:themeColor="text1"/>
              </w:rPr>
              <w:t>6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.202</w:t>
            </w:r>
            <w:r w:rsidR="00C36430" w:rsidRPr="00C20F34">
              <w:rPr>
                <w:rFonts w:asciiTheme="majorBidi" w:hAnsiTheme="majorBidi" w:cstheme="majorBidi"/>
                <w:color w:val="000000" w:themeColor="text1"/>
              </w:rPr>
              <w:t>2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 xml:space="preserve"> at </w:t>
            </w:r>
            <w:r w:rsidR="00CF131A">
              <w:rPr>
                <w:rFonts w:asciiTheme="majorBidi" w:hAnsiTheme="majorBidi" w:cstheme="majorBidi"/>
                <w:color w:val="000000" w:themeColor="text1"/>
              </w:rPr>
              <w:t xml:space="preserve">(Reporting Time 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1</w:t>
            </w:r>
            <w:r w:rsidR="00CF131A">
              <w:rPr>
                <w:rFonts w:asciiTheme="majorBidi" w:hAnsiTheme="majorBidi" w:cstheme="majorBidi"/>
                <w:color w:val="000000" w:themeColor="text1"/>
              </w:rPr>
              <w:t>0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:00 AM</w:t>
            </w:r>
            <w:r w:rsidR="00CF131A">
              <w:rPr>
                <w:rFonts w:asciiTheme="majorBidi" w:hAnsiTheme="majorBidi" w:cstheme="majorBidi"/>
                <w:color w:val="000000" w:themeColor="text1"/>
              </w:rPr>
              <w:t>)</w:t>
            </w:r>
          </w:p>
        </w:tc>
      </w:tr>
      <w:tr w:rsidR="00C20F34" w:rsidRPr="00C20F34" w14:paraId="4E5802BF" w14:textId="77777777" w:rsidTr="00A90A0F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21C6938" w14:textId="145FFD9E" w:rsidR="000D3936" w:rsidRPr="00C20F34" w:rsidRDefault="000D3936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Terms and            Conditions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A2EDA5F" w14:textId="6AD8870B" w:rsidR="008253C8" w:rsidRPr="00C20F34" w:rsidRDefault="008253C8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b/>
                <w:color w:val="000000" w:themeColor="text1"/>
                <w:u w:val="none"/>
                <w:lang w:val="en-US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Interested candidates are requested to send their application with the prescribed format available on university website: </w:t>
            </w:r>
            <w:hyperlink r:id="rId8" w:history="1">
              <w:r w:rsidRPr="00C20F34">
                <w:rPr>
                  <w:rStyle w:val="Hyperlink"/>
                  <w:rFonts w:asciiTheme="majorBidi" w:hAnsiTheme="majorBidi" w:cstheme="majorBidi"/>
                  <w:color w:val="000000" w:themeColor="text1"/>
                  <w:lang w:val="de-DE"/>
                </w:rPr>
                <w:t>www.cup.edu.in</w:t>
              </w:r>
            </w:hyperlink>
            <w:r w:rsidRPr="00C20F34">
              <w:rPr>
                <w:rFonts w:asciiTheme="majorBidi" w:hAnsiTheme="majorBidi" w:cstheme="majorBidi"/>
                <w:color w:val="000000" w:themeColor="text1"/>
                <w:lang w:val="de-DE"/>
              </w:rPr>
              <w:t xml:space="preserve"> </w:t>
            </w:r>
            <w:r w:rsidRPr="00C20F34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or </w:t>
            </w:r>
            <w:hyperlink r:id="rId9" w:history="1">
              <w:r w:rsidRPr="00C20F34">
                <w:rPr>
                  <w:rStyle w:val="Hyperlink"/>
                  <w:rFonts w:asciiTheme="majorBidi" w:hAnsiTheme="majorBidi" w:cstheme="majorBidi"/>
                  <w:color w:val="000000" w:themeColor="text1"/>
                  <w:lang w:val="en-US"/>
                </w:rPr>
                <w:t>www.cup.edu.in</w:t>
              </w:r>
            </w:hyperlink>
            <w:r w:rsidRPr="00C20F34">
              <w:rPr>
                <w:rFonts w:asciiTheme="majorBidi" w:hAnsiTheme="majorBidi" w:cstheme="majorBidi"/>
                <w:color w:val="000000" w:themeColor="text1"/>
                <w:u w:val="single"/>
                <w:lang w:val="en-US"/>
              </w:rPr>
              <w:t>/other_jobs.php</w:t>
            </w:r>
            <w:r w:rsidRPr="00C20F34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 to the project investigator by email: </w:t>
            </w:r>
            <w:r w:rsidR="00D84434" w:rsidRPr="00C20F34">
              <w:rPr>
                <w:color w:val="000000" w:themeColor="text1"/>
              </w:rPr>
              <w:t xml:space="preserve"> </w:t>
            </w:r>
            <w:hyperlink r:id="rId10" w:history="1">
              <w:r w:rsidR="00CB17C9" w:rsidRPr="004F0704">
                <w:rPr>
                  <w:rStyle w:val="Hyperlink"/>
                </w:rPr>
                <w:t>nishtha.kaushiki@cup.edu.in</w:t>
              </w:r>
            </w:hyperlink>
            <w:r w:rsidR="00CB17C9">
              <w:rPr>
                <w:color w:val="000000" w:themeColor="text1"/>
              </w:rPr>
              <w:t xml:space="preserve"> </w:t>
            </w:r>
            <w:r w:rsidR="005A25E7">
              <w:rPr>
                <w:color w:val="000000" w:themeColor="text1"/>
              </w:rPr>
              <w:t xml:space="preserve"> </w:t>
            </w:r>
            <w:hyperlink r:id="rId11" w:history="1"/>
            <w:r w:rsidR="00B27F3E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 </w:t>
            </w:r>
          </w:p>
          <w:p w14:paraId="7A819420" w14:textId="6CEE879D" w:rsidR="0003530E" w:rsidRPr="00C20F34" w:rsidRDefault="0003530E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  <w:b/>
                <w:color w:val="000000" w:themeColor="text1"/>
                <w:lang w:val="en-US"/>
              </w:rPr>
            </w:pP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Shortlisted candidates would be intimated by e-mail,</w:t>
            </w:r>
          </w:p>
          <w:p w14:paraId="4BEF0F9A" w14:textId="77777777" w:rsidR="000D3936" w:rsidRPr="00C20F34" w:rsidRDefault="008253C8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  <w:lang w:val="en-US"/>
              </w:rPr>
            </w:pP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Candidates </w:t>
            </w:r>
            <w:r w:rsidR="00C47126"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appearing in-person </w:t>
            </w: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should bring the print out of application form with original and self-attested copies of all the supporting documents at the time of interview. </w:t>
            </w:r>
          </w:p>
          <w:p w14:paraId="5F2FC65C" w14:textId="3A05A121" w:rsidR="00C47126" w:rsidRPr="00C20F34" w:rsidRDefault="00C47126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  <w:lang w:val="en-US"/>
              </w:rPr>
            </w:pP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Candidate appearing online for interview must submit the print out of application form and self-attested copies of all the supporting documents through email to </w:t>
            </w:r>
            <w:hyperlink r:id="rId12" w:history="1">
              <w:r w:rsidR="00CB17C9" w:rsidRPr="004F0704">
                <w:rPr>
                  <w:rStyle w:val="Hyperlink"/>
                </w:rPr>
                <w:t>nishtha.kaushiki@cup.edu.in</w:t>
              </w:r>
            </w:hyperlink>
            <w:r w:rsidR="00CB17C9">
              <w:t xml:space="preserve"> </w:t>
            </w:r>
            <w:r w:rsidR="005A25E7">
              <w:rPr>
                <w:color w:val="000000" w:themeColor="text1"/>
              </w:rPr>
              <w:t xml:space="preserve"> </w:t>
            </w:r>
            <w:hyperlink r:id="rId13" w:history="1"/>
          </w:p>
          <w:p w14:paraId="73F4128C" w14:textId="14DCFE0C" w:rsidR="00425A33" w:rsidRPr="00C20F34" w:rsidRDefault="00425A33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b/>
                <w:color w:val="000000" w:themeColor="text1"/>
                <w:u w:val="none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For more details/clarification, please contact </w:t>
            </w:r>
            <w:r w:rsidR="00975708">
              <w:rPr>
                <w:rFonts w:asciiTheme="majorBidi" w:hAnsiTheme="majorBidi" w:cstheme="majorBidi"/>
                <w:color w:val="000000" w:themeColor="text1"/>
              </w:rPr>
              <w:t>Project Director</w:t>
            </w: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: </w:t>
            </w:r>
            <w:r w:rsidR="002F669A" w:rsidRPr="00C20F34">
              <w:rPr>
                <w:rFonts w:asciiTheme="majorBidi" w:hAnsiTheme="majorBidi" w:cstheme="majorBidi"/>
                <w:b/>
                <w:color w:val="000000" w:themeColor="text1"/>
              </w:rPr>
              <w:t xml:space="preserve">Dr. </w:t>
            </w:r>
            <w:r w:rsidR="00CB17C9">
              <w:rPr>
                <w:rFonts w:asciiTheme="majorBidi" w:hAnsiTheme="majorBidi" w:cstheme="majorBidi"/>
                <w:b/>
                <w:color w:val="000000" w:themeColor="text1"/>
              </w:rPr>
              <w:t>Nishtha Kaushiki</w:t>
            </w:r>
            <w:r w:rsidR="002F669A" w:rsidRPr="00C20F34">
              <w:rPr>
                <w:rFonts w:asciiTheme="majorBidi" w:hAnsiTheme="majorBidi" w:cstheme="majorBidi"/>
                <w:b/>
                <w:color w:val="000000" w:themeColor="text1"/>
              </w:rPr>
              <w:t xml:space="preserve">        </w:t>
            </w: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on E-mail: </w:t>
            </w:r>
            <w:r w:rsidR="00CB17C9">
              <w:t>nishtha.kaushiki@cup.edu.in</w:t>
            </w:r>
            <w:hyperlink r:id="rId14" w:history="1"/>
          </w:p>
          <w:p w14:paraId="56246C35" w14:textId="23618C1E" w:rsidR="00AE3AA5" w:rsidRPr="00C20F34" w:rsidRDefault="00AE3AA5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 TA/DA will be paid for attending the interview.</w:t>
            </w:r>
          </w:p>
        </w:tc>
      </w:tr>
    </w:tbl>
    <w:p w14:paraId="216E3CE5" w14:textId="581C7F31" w:rsidR="00D8548B" w:rsidRPr="00C20F34" w:rsidRDefault="00D8548B" w:rsidP="00CE1153">
      <w:pPr>
        <w:widowControl w:val="0"/>
        <w:autoSpaceDE w:val="0"/>
        <w:autoSpaceDN w:val="0"/>
        <w:adjustRightInd w:val="0"/>
        <w:spacing w:after="0" w:line="240" w:lineRule="auto"/>
        <w:ind w:firstLine="0"/>
        <w:rPr>
          <w:rFonts w:asciiTheme="majorBidi" w:hAnsiTheme="majorBidi" w:cstheme="majorBidi"/>
          <w:color w:val="000000" w:themeColor="text1"/>
        </w:rPr>
      </w:pPr>
    </w:p>
    <w:sectPr w:rsidR="00D8548B" w:rsidRPr="00C20F34" w:rsidSect="009147C8">
      <w:pgSz w:w="11906" w:h="16838"/>
      <w:pgMar w:top="360" w:right="83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740111" w14:textId="77777777" w:rsidR="002404D0" w:rsidRDefault="002404D0" w:rsidP="001F2405">
      <w:pPr>
        <w:spacing w:after="0" w:line="240" w:lineRule="auto"/>
      </w:pPr>
      <w:r>
        <w:separator/>
      </w:r>
    </w:p>
  </w:endnote>
  <w:endnote w:type="continuationSeparator" w:id="0">
    <w:p w14:paraId="580D8EFC" w14:textId="77777777" w:rsidR="002404D0" w:rsidRDefault="002404D0" w:rsidP="001F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open_sansregular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4125A0" w14:textId="77777777" w:rsidR="002404D0" w:rsidRDefault="002404D0" w:rsidP="001F2405">
      <w:pPr>
        <w:spacing w:after="0" w:line="240" w:lineRule="auto"/>
      </w:pPr>
      <w:r>
        <w:separator/>
      </w:r>
    </w:p>
  </w:footnote>
  <w:footnote w:type="continuationSeparator" w:id="0">
    <w:p w14:paraId="22BA90A6" w14:textId="77777777" w:rsidR="002404D0" w:rsidRDefault="002404D0" w:rsidP="001F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46B7A"/>
    <w:multiLevelType w:val="hybridMultilevel"/>
    <w:tmpl w:val="CCD47BBC"/>
    <w:lvl w:ilvl="0" w:tplc="4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1EA25E7D"/>
    <w:multiLevelType w:val="hybridMultilevel"/>
    <w:tmpl w:val="312CD1E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315671A8"/>
    <w:multiLevelType w:val="hybridMultilevel"/>
    <w:tmpl w:val="D09C7E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>
    <w:nsid w:val="4D2600D6"/>
    <w:multiLevelType w:val="hybridMultilevel"/>
    <w:tmpl w:val="75E66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Q2MbMwNDc0MzFS0lEKTi0uzszPAykwqgUA8Xu0ISwAAAA="/>
  </w:docVars>
  <w:rsids>
    <w:rsidRoot w:val="006A3DC9"/>
    <w:rsid w:val="000004F5"/>
    <w:rsid w:val="000069E5"/>
    <w:rsid w:val="00016B2F"/>
    <w:rsid w:val="00017435"/>
    <w:rsid w:val="00020B7E"/>
    <w:rsid w:val="0003057E"/>
    <w:rsid w:val="00034FF1"/>
    <w:rsid w:val="000351F1"/>
    <w:rsid w:val="0003530E"/>
    <w:rsid w:val="00045E63"/>
    <w:rsid w:val="00053D48"/>
    <w:rsid w:val="00054310"/>
    <w:rsid w:val="0006521A"/>
    <w:rsid w:val="000735C2"/>
    <w:rsid w:val="00076AB5"/>
    <w:rsid w:val="000843B6"/>
    <w:rsid w:val="00095BA1"/>
    <w:rsid w:val="000A2215"/>
    <w:rsid w:val="000A337D"/>
    <w:rsid w:val="000A4C18"/>
    <w:rsid w:val="000A7DB2"/>
    <w:rsid w:val="000C554D"/>
    <w:rsid w:val="000D1335"/>
    <w:rsid w:val="000D3936"/>
    <w:rsid w:val="000D4C38"/>
    <w:rsid w:val="000D7063"/>
    <w:rsid w:val="000D7C0F"/>
    <w:rsid w:val="000E5675"/>
    <w:rsid w:val="000F0E87"/>
    <w:rsid w:val="000F41EC"/>
    <w:rsid w:val="000F6D2E"/>
    <w:rsid w:val="00105B0A"/>
    <w:rsid w:val="00121CC2"/>
    <w:rsid w:val="00124D39"/>
    <w:rsid w:val="00126CC6"/>
    <w:rsid w:val="00130A72"/>
    <w:rsid w:val="001345D8"/>
    <w:rsid w:val="00136B66"/>
    <w:rsid w:val="00146B82"/>
    <w:rsid w:val="00171EB3"/>
    <w:rsid w:val="0017431C"/>
    <w:rsid w:val="0018415C"/>
    <w:rsid w:val="00184F7E"/>
    <w:rsid w:val="00194D55"/>
    <w:rsid w:val="001A4EAF"/>
    <w:rsid w:val="001B20C6"/>
    <w:rsid w:val="001B7826"/>
    <w:rsid w:val="001C0CDC"/>
    <w:rsid w:val="001C15D5"/>
    <w:rsid w:val="001C49A0"/>
    <w:rsid w:val="001D7CA8"/>
    <w:rsid w:val="001E3133"/>
    <w:rsid w:val="001F0026"/>
    <w:rsid w:val="001F2405"/>
    <w:rsid w:val="002045F4"/>
    <w:rsid w:val="00205E3C"/>
    <w:rsid w:val="00214275"/>
    <w:rsid w:val="00220F90"/>
    <w:rsid w:val="002306C2"/>
    <w:rsid w:val="00231C7C"/>
    <w:rsid w:val="002404D0"/>
    <w:rsid w:val="00265075"/>
    <w:rsid w:val="00287E77"/>
    <w:rsid w:val="002912D5"/>
    <w:rsid w:val="00293064"/>
    <w:rsid w:val="002975FE"/>
    <w:rsid w:val="002A346D"/>
    <w:rsid w:val="002A64F0"/>
    <w:rsid w:val="002B2D57"/>
    <w:rsid w:val="002C2A1E"/>
    <w:rsid w:val="002C2FFD"/>
    <w:rsid w:val="002C3B6D"/>
    <w:rsid w:val="002D2B47"/>
    <w:rsid w:val="002F1695"/>
    <w:rsid w:val="002F2199"/>
    <w:rsid w:val="002F5FD1"/>
    <w:rsid w:val="002F669A"/>
    <w:rsid w:val="0030626B"/>
    <w:rsid w:val="003114CF"/>
    <w:rsid w:val="00311A59"/>
    <w:rsid w:val="003168CC"/>
    <w:rsid w:val="003214BF"/>
    <w:rsid w:val="00322019"/>
    <w:rsid w:val="00350939"/>
    <w:rsid w:val="00350DA8"/>
    <w:rsid w:val="003512CC"/>
    <w:rsid w:val="00353A46"/>
    <w:rsid w:val="00355568"/>
    <w:rsid w:val="003611B0"/>
    <w:rsid w:val="00365E37"/>
    <w:rsid w:val="00367CB7"/>
    <w:rsid w:val="00375611"/>
    <w:rsid w:val="003A63FE"/>
    <w:rsid w:val="003A7716"/>
    <w:rsid w:val="003B4AF4"/>
    <w:rsid w:val="003B7014"/>
    <w:rsid w:val="003C6B81"/>
    <w:rsid w:val="003C75B8"/>
    <w:rsid w:val="003D01FF"/>
    <w:rsid w:val="003D7D73"/>
    <w:rsid w:val="003E0B0C"/>
    <w:rsid w:val="003E15EA"/>
    <w:rsid w:val="003E1B60"/>
    <w:rsid w:val="003E24C5"/>
    <w:rsid w:val="003F2821"/>
    <w:rsid w:val="003F3A6B"/>
    <w:rsid w:val="003F6145"/>
    <w:rsid w:val="004077BE"/>
    <w:rsid w:val="004109B5"/>
    <w:rsid w:val="00421546"/>
    <w:rsid w:val="00425555"/>
    <w:rsid w:val="00425A33"/>
    <w:rsid w:val="0043342F"/>
    <w:rsid w:val="004353F0"/>
    <w:rsid w:val="0043614F"/>
    <w:rsid w:val="00443664"/>
    <w:rsid w:val="004513CB"/>
    <w:rsid w:val="00454EC2"/>
    <w:rsid w:val="00464037"/>
    <w:rsid w:val="00465539"/>
    <w:rsid w:val="004658F1"/>
    <w:rsid w:val="00475B71"/>
    <w:rsid w:val="00476D34"/>
    <w:rsid w:val="00484D44"/>
    <w:rsid w:val="00494D04"/>
    <w:rsid w:val="0049790A"/>
    <w:rsid w:val="004B064C"/>
    <w:rsid w:val="004B58A5"/>
    <w:rsid w:val="004B7437"/>
    <w:rsid w:val="004D3DE8"/>
    <w:rsid w:val="004D7ED8"/>
    <w:rsid w:val="004E389C"/>
    <w:rsid w:val="004E5A19"/>
    <w:rsid w:val="004F08BD"/>
    <w:rsid w:val="004F1F17"/>
    <w:rsid w:val="004F2B4D"/>
    <w:rsid w:val="00500B32"/>
    <w:rsid w:val="005139E4"/>
    <w:rsid w:val="00517D62"/>
    <w:rsid w:val="00531F44"/>
    <w:rsid w:val="00533E11"/>
    <w:rsid w:val="00534A8D"/>
    <w:rsid w:val="00540541"/>
    <w:rsid w:val="00545206"/>
    <w:rsid w:val="00546488"/>
    <w:rsid w:val="00547B67"/>
    <w:rsid w:val="0055323D"/>
    <w:rsid w:val="00554FD6"/>
    <w:rsid w:val="00560B4A"/>
    <w:rsid w:val="00564549"/>
    <w:rsid w:val="00566E4A"/>
    <w:rsid w:val="005731DC"/>
    <w:rsid w:val="00574A31"/>
    <w:rsid w:val="005876CB"/>
    <w:rsid w:val="005A25E7"/>
    <w:rsid w:val="005A2A1A"/>
    <w:rsid w:val="005B0769"/>
    <w:rsid w:val="005D117E"/>
    <w:rsid w:val="005D484F"/>
    <w:rsid w:val="005E0EDC"/>
    <w:rsid w:val="005F2897"/>
    <w:rsid w:val="005F3B49"/>
    <w:rsid w:val="005F3B98"/>
    <w:rsid w:val="0060042D"/>
    <w:rsid w:val="0060134B"/>
    <w:rsid w:val="00607521"/>
    <w:rsid w:val="00616A82"/>
    <w:rsid w:val="00616FFE"/>
    <w:rsid w:val="00630E27"/>
    <w:rsid w:val="006373BD"/>
    <w:rsid w:val="00643BC3"/>
    <w:rsid w:val="0065026A"/>
    <w:rsid w:val="006531E7"/>
    <w:rsid w:val="00654610"/>
    <w:rsid w:val="006A3DC9"/>
    <w:rsid w:val="006A6A67"/>
    <w:rsid w:val="006A6BFA"/>
    <w:rsid w:val="006A72C1"/>
    <w:rsid w:val="006C6074"/>
    <w:rsid w:val="006D2422"/>
    <w:rsid w:val="006E0AD2"/>
    <w:rsid w:val="006E6AA9"/>
    <w:rsid w:val="006F4CB4"/>
    <w:rsid w:val="006F5CAE"/>
    <w:rsid w:val="00706575"/>
    <w:rsid w:val="007069EC"/>
    <w:rsid w:val="0071165B"/>
    <w:rsid w:val="00716868"/>
    <w:rsid w:val="00722C8D"/>
    <w:rsid w:val="00735A98"/>
    <w:rsid w:val="0075175F"/>
    <w:rsid w:val="0075543F"/>
    <w:rsid w:val="00756962"/>
    <w:rsid w:val="00757404"/>
    <w:rsid w:val="00761C55"/>
    <w:rsid w:val="007622A2"/>
    <w:rsid w:val="0076451F"/>
    <w:rsid w:val="00766806"/>
    <w:rsid w:val="007673CA"/>
    <w:rsid w:val="00771A65"/>
    <w:rsid w:val="007741D9"/>
    <w:rsid w:val="007745E7"/>
    <w:rsid w:val="00776B29"/>
    <w:rsid w:val="00777FF2"/>
    <w:rsid w:val="007811DD"/>
    <w:rsid w:val="00785DC0"/>
    <w:rsid w:val="0079494C"/>
    <w:rsid w:val="007A4D67"/>
    <w:rsid w:val="007C0454"/>
    <w:rsid w:val="007C0C32"/>
    <w:rsid w:val="007D395A"/>
    <w:rsid w:val="007D5DC9"/>
    <w:rsid w:val="007E1FD0"/>
    <w:rsid w:val="007E697D"/>
    <w:rsid w:val="007F0AC3"/>
    <w:rsid w:val="007F1DCA"/>
    <w:rsid w:val="007F6125"/>
    <w:rsid w:val="007F63E3"/>
    <w:rsid w:val="008010EC"/>
    <w:rsid w:val="00804266"/>
    <w:rsid w:val="00813453"/>
    <w:rsid w:val="008219DC"/>
    <w:rsid w:val="008253C8"/>
    <w:rsid w:val="0083179B"/>
    <w:rsid w:val="00837489"/>
    <w:rsid w:val="00840D24"/>
    <w:rsid w:val="008413FA"/>
    <w:rsid w:val="00844788"/>
    <w:rsid w:val="00844E3A"/>
    <w:rsid w:val="00847106"/>
    <w:rsid w:val="00847B95"/>
    <w:rsid w:val="00862C39"/>
    <w:rsid w:val="0087513E"/>
    <w:rsid w:val="008845D2"/>
    <w:rsid w:val="008879D1"/>
    <w:rsid w:val="0089520E"/>
    <w:rsid w:val="008A1059"/>
    <w:rsid w:val="008B466C"/>
    <w:rsid w:val="008C0037"/>
    <w:rsid w:val="008E0A47"/>
    <w:rsid w:val="008E467E"/>
    <w:rsid w:val="008F7B89"/>
    <w:rsid w:val="008F7EF2"/>
    <w:rsid w:val="0090108E"/>
    <w:rsid w:val="00902AEE"/>
    <w:rsid w:val="009130C6"/>
    <w:rsid w:val="009147C8"/>
    <w:rsid w:val="009169FF"/>
    <w:rsid w:val="00920777"/>
    <w:rsid w:val="00925818"/>
    <w:rsid w:val="00932A58"/>
    <w:rsid w:val="00934BD7"/>
    <w:rsid w:val="009356DF"/>
    <w:rsid w:val="009414CF"/>
    <w:rsid w:val="0094308C"/>
    <w:rsid w:val="0095175C"/>
    <w:rsid w:val="00954649"/>
    <w:rsid w:val="00960A3E"/>
    <w:rsid w:val="00975708"/>
    <w:rsid w:val="009764C7"/>
    <w:rsid w:val="00980121"/>
    <w:rsid w:val="009839DE"/>
    <w:rsid w:val="00983F2A"/>
    <w:rsid w:val="00986E2F"/>
    <w:rsid w:val="009A059B"/>
    <w:rsid w:val="009B2C57"/>
    <w:rsid w:val="009D0CAB"/>
    <w:rsid w:val="009D1970"/>
    <w:rsid w:val="009D56F6"/>
    <w:rsid w:val="00A02617"/>
    <w:rsid w:val="00A02D9B"/>
    <w:rsid w:val="00A046BF"/>
    <w:rsid w:val="00A10AF6"/>
    <w:rsid w:val="00A17ADB"/>
    <w:rsid w:val="00A22248"/>
    <w:rsid w:val="00A32ABB"/>
    <w:rsid w:val="00A40BD1"/>
    <w:rsid w:val="00A413AF"/>
    <w:rsid w:val="00A41BE2"/>
    <w:rsid w:val="00A43B7D"/>
    <w:rsid w:val="00A50566"/>
    <w:rsid w:val="00A652D2"/>
    <w:rsid w:val="00A65D35"/>
    <w:rsid w:val="00A6631B"/>
    <w:rsid w:val="00A66D31"/>
    <w:rsid w:val="00A90A0F"/>
    <w:rsid w:val="00A944FB"/>
    <w:rsid w:val="00AA2F9F"/>
    <w:rsid w:val="00AA325E"/>
    <w:rsid w:val="00AA747F"/>
    <w:rsid w:val="00AA7838"/>
    <w:rsid w:val="00AA7A32"/>
    <w:rsid w:val="00AB4180"/>
    <w:rsid w:val="00AB47A4"/>
    <w:rsid w:val="00AC164D"/>
    <w:rsid w:val="00AC3198"/>
    <w:rsid w:val="00AD220A"/>
    <w:rsid w:val="00AD4E5B"/>
    <w:rsid w:val="00AD59F2"/>
    <w:rsid w:val="00AE1832"/>
    <w:rsid w:val="00AE3AA5"/>
    <w:rsid w:val="00AF0800"/>
    <w:rsid w:val="00B042C1"/>
    <w:rsid w:val="00B0498B"/>
    <w:rsid w:val="00B1274A"/>
    <w:rsid w:val="00B13AD8"/>
    <w:rsid w:val="00B15F9F"/>
    <w:rsid w:val="00B27F3E"/>
    <w:rsid w:val="00B513CB"/>
    <w:rsid w:val="00B560E5"/>
    <w:rsid w:val="00B610C1"/>
    <w:rsid w:val="00B67CA1"/>
    <w:rsid w:val="00B714D0"/>
    <w:rsid w:val="00B72F89"/>
    <w:rsid w:val="00B7771A"/>
    <w:rsid w:val="00B840A2"/>
    <w:rsid w:val="00B85ECF"/>
    <w:rsid w:val="00B86A21"/>
    <w:rsid w:val="00B8777A"/>
    <w:rsid w:val="00B878B0"/>
    <w:rsid w:val="00B932B5"/>
    <w:rsid w:val="00BA4632"/>
    <w:rsid w:val="00BB09EE"/>
    <w:rsid w:val="00BB2DEE"/>
    <w:rsid w:val="00BB3CFF"/>
    <w:rsid w:val="00C10EC8"/>
    <w:rsid w:val="00C20F34"/>
    <w:rsid w:val="00C210E4"/>
    <w:rsid w:val="00C23361"/>
    <w:rsid w:val="00C23B70"/>
    <w:rsid w:val="00C36430"/>
    <w:rsid w:val="00C40F0E"/>
    <w:rsid w:val="00C47126"/>
    <w:rsid w:val="00C474FB"/>
    <w:rsid w:val="00C52A7B"/>
    <w:rsid w:val="00C54802"/>
    <w:rsid w:val="00C76849"/>
    <w:rsid w:val="00C847C1"/>
    <w:rsid w:val="00C85F58"/>
    <w:rsid w:val="00C85F99"/>
    <w:rsid w:val="00C90DD3"/>
    <w:rsid w:val="00C92FEE"/>
    <w:rsid w:val="00C93B75"/>
    <w:rsid w:val="00CA517F"/>
    <w:rsid w:val="00CA6107"/>
    <w:rsid w:val="00CB17C9"/>
    <w:rsid w:val="00CB53AE"/>
    <w:rsid w:val="00CB7322"/>
    <w:rsid w:val="00CD3B58"/>
    <w:rsid w:val="00CD6095"/>
    <w:rsid w:val="00CD7146"/>
    <w:rsid w:val="00CE1153"/>
    <w:rsid w:val="00CE3E6C"/>
    <w:rsid w:val="00CE619B"/>
    <w:rsid w:val="00CF131A"/>
    <w:rsid w:val="00CF408B"/>
    <w:rsid w:val="00CF6641"/>
    <w:rsid w:val="00D02D86"/>
    <w:rsid w:val="00D03D08"/>
    <w:rsid w:val="00D0626D"/>
    <w:rsid w:val="00D30164"/>
    <w:rsid w:val="00D46DC4"/>
    <w:rsid w:val="00D52D08"/>
    <w:rsid w:val="00D708FD"/>
    <w:rsid w:val="00D84434"/>
    <w:rsid w:val="00D8548B"/>
    <w:rsid w:val="00D90F2A"/>
    <w:rsid w:val="00D9298D"/>
    <w:rsid w:val="00DA0310"/>
    <w:rsid w:val="00DA0581"/>
    <w:rsid w:val="00DA1897"/>
    <w:rsid w:val="00DB0A6E"/>
    <w:rsid w:val="00DB5B3B"/>
    <w:rsid w:val="00DF1150"/>
    <w:rsid w:val="00DF1666"/>
    <w:rsid w:val="00DF1D5E"/>
    <w:rsid w:val="00DF3BAA"/>
    <w:rsid w:val="00DF6581"/>
    <w:rsid w:val="00E1773A"/>
    <w:rsid w:val="00E22B60"/>
    <w:rsid w:val="00E32D89"/>
    <w:rsid w:val="00E33CCE"/>
    <w:rsid w:val="00E4715F"/>
    <w:rsid w:val="00E70C53"/>
    <w:rsid w:val="00E7338C"/>
    <w:rsid w:val="00E736A0"/>
    <w:rsid w:val="00E755F6"/>
    <w:rsid w:val="00E85B63"/>
    <w:rsid w:val="00E877E3"/>
    <w:rsid w:val="00E92015"/>
    <w:rsid w:val="00EA7B30"/>
    <w:rsid w:val="00EB2690"/>
    <w:rsid w:val="00EB7EC2"/>
    <w:rsid w:val="00EC12D5"/>
    <w:rsid w:val="00EC2E45"/>
    <w:rsid w:val="00EE0D3F"/>
    <w:rsid w:val="00EE64EE"/>
    <w:rsid w:val="00EE6EA0"/>
    <w:rsid w:val="00EF7289"/>
    <w:rsid w:val="00F00970"/>
    <w:rsid w:val="00F00DC1"/>
    <w:rsid w:val="00F1282A"/>
    <w:rsid w:val="00F13ADA"/>
    <w:rsid w:val="00F2159F"/>
    <w:rsid w:val="00F23F45"/>
    <w:rsid w:val="00F25502"/>
    <w:rsid w:val="00F47AA2"/>
    <w:rsid w:val="00F50208"/>
    <w:rsid w:val="00F5321B"/>
    <w:rsid w:val="00F604E7"/>
    <w:rsid w:val="00F63770"/>
    <w:rsid w:val="00F63FC5"/>
    <w:rsid w:val="00F70F81"/>
    <w:rsid w:val="00F7115C"/>
    <w:rsid w:val="00F878F6"/>
    <w:rsid w:val="00F9100B"/>
    <w:rsid w:val="00FB5E5F"/>
    <w:rsid w:val="00FD4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5D1BFF"/>
  <w15:docId w15:val="{5BD192F1-83EE-4501-8667-4525ED252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40" w:line="360" w:lineRule="auto"/>
        <w:ind w:firstLine="68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2B5"/>
  </w:style>
  <w:style w:type="paragraph" w:styleId="Heading1">
    <w:name w:val="heading 1"/>
    <w:basedOn w:val="Normal"/>
    <w:next w:val="Normal"/>
    <w:link w:val="Heading1Char"/>
    <w:uiPriority w:val="9"/>
    <w:qFormat/>
    <w:rsid w:val="00DF3BAA"/>
    <w:pPr>
      <w:keepNext/>
      <w:widowControl w:val="0"/>
      <w:autoSpaceDE w:val="0"/>
      <w:autoSpaceDN w:val="0"/>
      <w:adjustRightInd w:val="0"/>
      <w:spacing w:after="0"/>
      <w:ind w:left="110" w:firstLine="0"/>
      <w:jc w:val="left"/>
      <w:outlineLvl w:val="0"/>
    </w:pPr>
    <w:rPr>
      <w:rFonts w:asciiTheme="majorBidi" w:hAnsiTheme="majorBid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AB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2ABB"/>
    <w:rPr>
      <w:color w:val="605E5C"/>
      <w:shd w:val="clear" w:color="auto" w:fill="E1DFDD"/>
    </w:rPr>
  </w:style>
  <w:style w:type="paragraph" w:customStyle="1" w:styleId="Default">
    <w:name w:val="Default"/>
    <w:rsid w:val="00D8548B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68CC"/>
    <w:pPr>
      <w:ind w:left="720"/>
      <w:contextualSpacing/>
    </w:pPr>
  </w:style>
  <w:style w:type="table" w:styleId="TableGrid">
    <w:name w:val="Table Grid"/>
    <w:basedOn w:val="TableNormal"/>
    <w:uiPriority w:val="59"/>
    <w:rsid w:val="00C768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8010E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86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E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405"/>
  </w:style>
  <w:style w:type="paragraph" w:styleId="Footer">
    <w:name w:val="footer"/>
    <w:basedOn w:val="Normal"/>
    <w:link w:val="Foot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405"/>
  </w:style>
  <w:style w:type="paragraph" w:styleId="BodyText">
    <w:name w:val="Body Text"/>
    <w:basedOn w:val="Normal"/>
    <w:link w:val="BodyTextChar"/>
    <w:uiPriority w:val="99"/>
    <w:unhideWhenUsed/>
    <w:rsid w:val="00E22B60"/>
    <w:pPr>
      <w:widowControl w:val="0"/>
      <w:autoSpaceDE w:val="0"/>
      <w:autoSpaceDN w:val="0"/>
      <w:adjustRightInd w:val="0"/>
      <w:spacing w:after="0" w:line="240" w:lineRule="auto"/>
      <w:ind w:firstLine="0"/>
    </w:pPr>
    <w:rPr>
      <w:rFonts w:asciiTheme="majorBidi" w:hAnsiTheme="majorBidi" w:cstheme="maj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22B60"/>
    <w:rPr>
      <w:rFonts w:asciiTheme="majorBidi" w:hAnsiTheme="majorBidi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147C8"/>
    <w:pPr>
      <w:widowControl w:val="0"/>
      <w:autoSpaceDE w:val="0"/>
      <w:autoSpaceDN w:val="0"/>
      <w:adjustRightInd w:val="0"/>
      <w:spacing w:after="0" w:line="276" w:lineRule="auto"/>
      <w:jc w:val="center"/>
    </w:pPr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9147C8"/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F3BAA"/>
    <w:rPr>
      <w:rFonts w:asciiTheme="majorBidi" w:hAnsiTheme="majorBidi" w:cstheme="majorBidi"/>
      <w:b/>
      <w:bCs/>
    </w:rPr>
  </w:style>
  <w:style w:type="paragraph" w:styleId="BlockText">
    <w:name w:val="Block Text"/>
    <w:basedOn w:val="Normal"/>
    <w:uiPriority w:val="99"/>
    <w:unhideWhenUsed/>
    <w:rsid w:val="00C40F0E"/>
    <w:pPr>
      <w:autoSpaceDE w:val="0"/>
      <w:autoSpaceDN w:val="0"/>
      <w:adjustRightInd w:val="0"/>
      <w:spacing w:after="0" w:line="240" w:lineRule="auto"/>
      <w:ind w:left="112" w:right="170" w:firstLine="0"/>
    </w:pPr>
    <w:rPr>
      <w:rFonts w:asciiTheme="majorBidi" w:hAnsiTheme="majorBidi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p.edu.in" TargetMode="External"/><Relationship Id="rId13" Type="http://schemas.openxmlformats.org/officeDocument/2006/relationships/hyperlink" Target="mailto:manju.jain@cup.edu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ishtha.kaushiki@cup.edu.i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nju.jain@cup.edu.i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nishtha.kaushiki@cup.edu.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up.edu.in" TargetMode="External"/><Relationship Id="rId14" Type="http://schemas.openxmlformats.org/officeDocument/2006/relationships/hyperlink" Target="mailto:manju.jain@cup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53197-B895-4D54-8368-5DEBADB86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etal Sharma</dc:creator>
  <cp:lastModifiedBy>cup</cp:lastModifiedBy>
  <cp:revision>7</cp:revision>
  <cp:lastPrinted>2022-03-30T08:48:00Z</cp:lastPrinted>
  <dcterms:created xsi:type="dcterms:W3CDTF">2022-05-27T07:19:00Z</dcterms:created>
  <dcterms:modified xsi:type="dcterms:W3CDTF">2022-05-27T07:55:00Z</dcterms:modified>
</cp:coreProperties>
</file>